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E5FB2" w14:textId="53E3A90E" w:rsidR="00C21BA0" w:rsidRDefault="005360CD" w:rsidP="00FD6BC8">
      <w:r>
        <w:rPr>
          <w:noProof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AE90BC" wp14:editId="5B6F3225">
                <wp:simplePos x="0" y="0"/>
                <wp:positionH relativeFrom="page">
                  <wp:posOffset>15240</wp:posOffset>
                </wp:positionH>
                <wp:positionV relativeFrom="paragraph">
                  <wp:posOffset>74295</wp:posOffset>
                </wp:positionV>
                <wp:extent cx="7757160" cy="320040"/>
                <wp:effectExtent l="0" t="0" r="0" b="0"/>
                <wp:wrapSquare wrapText="bothSides"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06BAD0" w14:textId="77777777" w:rsidR="005B5F81" w:rsidRPr="005B5F81" w:rsidRDefault="005B5F81" w:rsidP="005B5F81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5B5F81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E90BC" id="Rectangle 10" o:spid="_x0000_s1026" style="position:absolute;margin-left:1.2pt;margin-top:5.85pt;width:610.8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" fillcolor="#520103" stroked="f" strokeweight="1pt">
                <v:fill opacity="49087f"/>
                <v:textbox>
                  <w:txbxContent>
                    <w:p w14:paraId="4606BAD0" w14:textId="77777777" w:rsidR="005B5F81" w:rsidRPr="005B5F81" w:rsidRDefault="005B5F81" w:rsidP="005B5F81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5B5F81"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  <w:t>APPLICANT DETAILS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36B9F20D" w14:textId="6B010EA2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Name with Initials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…………</w:t>
      </w:r>
    </w:p>
    <w:p w14:paraId="1687B405" w14:textId="68C1F29A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First Name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>:</w:t>
      </w:r>
      <w:r w:rsidR="00AF4274">
        <w:rPr>
          <w:rFonts w:ascii="Arial Rounded MT Bold" w:hAnsi="Arial Rounded MT Bold"/>
          <w:noProof/>
          <w:color w:val="520103"/>
          <w:sz w:val="24"/>
        </w:rPr>
        <w:t xml:space="preserve"> ………………………………………….</w:t>
      </w:r>
    </w:p>
    <w:p w14:paraId="6F11D3D8" w14:textId="364A1231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Last Name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…………………..</w:t>
      </w:r>
    </w:p>
    <w:p w14:paraId="19F8EFDF" w14:textId="7EEF49D5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Official Email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………………..</w:t>
      </w:r>
    </w:p>
    <w:p w14:paraId="7E16EEC9" w14:textId="2DA6354A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Alternative Email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</w:t>
      </w:r>
      <w:r w:rsidR="00AF4274">
        <w:rPr>
          <w:rFonts w:ascii="Arial Rounded MT Bold" w:hAnsi="Arial Rounded MT Bold"/>
          <w:noProof/>
          <w:color w:val="520103"/>
          <w:sz w:val="24"/>
        </w:rPr>
        <w:t>: ……………………………………</w:t>
      </w:r>
    </w:p>
    <w:p w14:paraId="50D39EBD" w14:textId="0D930696" w:rsidR="00C21BA0" w:rsidRPr="00B45ED1" w:rsidRDefault="00B45ED1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 xml:space="preserve">Emp Number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.</w:t>
      </w:r>
      <w:r>
        <w:rPr>
          <w:rFonts w:ascii="Arial Rounded MT Bold" w:hAnsi="Arial Rounded MT Bold"/>
          <w:noProof/>
          <w:color w:val="520103"/>
          <w:sz w:val="24"/>
        </w:rPr>
        <w:t xml:space="preserve">      </w:t>
      </w:r>
      <w:r w:rsidR="00C21BA0" w:rsidRPr="00B45ED1">
        <w:rPr>
          <w:rFonts w:ascii="Arial Rounded MT Bold" w:hAnsi="Arial Rounded MT Bold"/>
          <w:noProof/>
          <w:color w:val="520103"/>
          <w:sz w:val="24"/>
        </w:rPr>
        <w:t>Mobile Number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..</w:t>
      </w:r>
    </w:p>
    <w:p w14:paraId="617D8D1A" w14:textId="2A8A9CAD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Home Land Line Number (Verification Purpose)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</w:t>
      </w:r>
    </w:p>
    <w:p w14:paraId="289B137C" w14:textId="54C5457C" w:rsidR="00C21BA0" w:rsidRP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>Department/</w:t>
      </w:r>
      <w:r w:rsidRPr="00AF4274">
        <w:rPr>
          <w:rFonts w:ascii="Arial Rounded MT Bold" w:hAnsi="Arial Rounded MT Bold"/>
          <w:noProof/>
          <w:color w:val="520103"/>
          <w:sz w:val="24"/>
        </w:rPr>
        <w:t>Unit/Centre/Administrative Division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…………………</w:t>
      </w:r>
    </w:p>
    <w:p w14:paraId="60474B3F" w14:textId="5CA012BD" w:rsidR="00B45ED1" w:rsidRDefault="00C21BA0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 w:rsidRPr="00B45ED1">
        <w:rPr>
          <w:rFonts w:ascii="Arial Rounded MT Bold" w:hAnsi="Arial Rounded MT Bold"/>
          <w:noProof/>
          <w:color w:val="520103"/>
          <w:sz w:val="24"/>
        </w:rPr>
        <w:t xml:space="preserve">Faculty </w:t>
      </w:r>
      <w:r w:rsidR="00FD6BC8" w:rsidRPr="00B45ED1">
        <w:rPr>
          <w:rFonts w:ascii="Arial Rounded MT Bold" w:hAnsi="Arial Rounded MT Bold"/>
          <w:noProof/>
          <w:color w:val="520103"/>
          <w:sz w:val="24"/>
        </w:rPr>
        <w:t xml:space="preserve">  </w:t>
      </w:r>
      <w:r w:rsidR="005117AF">
        <w:rPr>
          <w:rFonts w:ascii="Arial Rounded MT Bold" w:hAnsi="Arial Rounded MT Bold"/>
          <w:noProof/>
          <w:color w:val="520103"/>
          <w:sz w:val="24"/>
        </w:rPr>
        <w:t xml:space="preserve">: </w:t>
      </w:r>
      <w:r w:rsidR="00AF4274">
        <w:rPr>
          <w:rFonts w:ascii="Arial Rounded MT Bold" w:hAnsi="Arial Rounded MT Bold"/>
          <w:noProof/>
          <w:color w:val="520103"/>
          <w:sz w:val="24"/>
        </w:rPr>
        <w:t>……………………………………………………….</w:t>
      </w:r>
    </w:p>
    <w:p w14:paraId="03FBBA8D" w14:textId="4EA65EC6" w:rsidR="00314A54" w:rsidRDefault="00314A54" w:rsidP="00B45ED1">
      <w:pPr>
        <w:tabs>
          <w:tab w:val="left" w:pos="0"/>
          <w:tab w:val="right" w:leader="dot" w:pos="9360"/>
        </w:tabs>
        <w:spacing w:after="0" w:line="480" w:lineRule="auto"/>
        <w:ind w:left="-540"/>
        <w:rPr>
          <w:rFonts w:ascii="Arial Rounded MT Bold" w:hAnsi="Arial Rounded MT Bold"/>
          <w:noProof/>
          <w:color w:val="520103"/>
          <w:sz w:val="24"/>
        </w:rPr>
      </w:pPr>
      <w:r>
        <w:rPr>
          <w:rFonts w:ascii="Arial Rounded MT Bold" w:hAnsi="Arial Rounded MT Bold"/>
          <w:noProof/>
          <w:color w:val="520103"/>
          <w:sz w:val="24"/>
        </w:rPr>
        <w:t>Designation : …………………………………………………..</w:t>
      </w:r>
    </w:p>
    <w:p w14:paraId="2A1E8981" w14:textId="24F533C1" w:rsidR="005117AF" w:rsidRDefault="00B45ED1" w:rsidP="00B45ED1">
      <w:pPr>
        <w:ind w:left="-720" w:right="-360"/>
        <w:jc w:val="both"/>
        <w:rPr>
          <w:rFonts w:ascii="Arial Rounded MT Bold" w:hAnsi="Arial Rounded MT Bold"/>
          <w:color w:val="520103"/>
          <w:sz w:val="24"/>
          <w:szCs w:val="24"/>
        </w:rPr>
      </w:pPr>
      <w:r w:rsidRPr="00E71597">
        <w:rPr>
          <w:rFonts w:ascii="Arial Rounded MT Bold" w:hAnsi="Arial Rounded MT Bold"/>
          <w:color w:val="520103"/>
          <w:szCs w:val="24"/>
        </w:rPr>
        <w:t>I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d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ec</w:t>
      </w:r>
      <w:r w:rsidRPr="00E71597">
        <w:rPr>
          <w:rFonts w:ascii="Arial Rounded MT Bold" w:hAnsi="Arial Rounded MT Bold"/>
          <w:color w:val="520103"/>
          <w:spacing w:val="3"/>
          <w:szCs w:val="24"/>
        </w:rPr>
        <w:t>l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re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t</w:t>
      </w:r>
      <w:r w:rsidRPr="00E71597">
        <w:rPr>
          <w:rFonts w:ascii="Arial Rounded MT Bold" w:hAnsi="Arial Rounded MT Bold"/>
          <w:color w:val="520103"/>
          <w:spacing w:val="3"/>
          <w:szCs w:val="24"/>
        </w:rPr>
        <w:t>h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 xml:space="preserve">t 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>i</w:t>
      </w:r>
      <w:r w:rsidRPr="00E71597">
        <w:rPr>
          <w:rFonts w:ascii="Arial Rounded MT Bold" w:hAnsi="Arial Rounded MT Bold"/>
          <w:color w:val="520103"/>
          <w:szCs w:val="24"/>
        </w:rPr>
        <w:t>nfo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r</w:t>
      </w:r>
      <w:r w:rsidRPr="00E71597">
        <w:rPr>
          <w:rFonts w:ascii="Arial Rounded MT Bold" w:hAnsi="Arial Rounded MT Bold"/>
          <w:color w:val="520103"/>
          <w:szCs w:val="24"/>
        </w:rPr>
        <w:t>mation</w:t>
      </w:r>
      <w:r w:rsidRPr="00E71597">
        <w:rPr>
          <w:rFonts w:ascii="Arial Rounded MT Bold" w:hAnsi="Arial Rounded MT Bold"/>
          <w:color w:val="520103"/>
          <w:spacing w:val="4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nd p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rti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c</w:t>
      </w:r>
      <w:r w:rsidRPr="00E71597">
        <w:rPr>
          <w:rFonts w:ascii="Arial Rounded MT Bold" w:hAnsi="Arial Rounded MT Bold"/>
          <w:color w:val="520103"/>
          <w:szCs w:val="24"/>
        </w:rPr>
        <w:t>ula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r</w:t>
      </w:r>
      <w:r w:rsidRPr="00E71597">
        <w:rPr>
          <w:rFonts w:ascii="Arial Rounded MT Bold" w:hAnsi="Arial Rounded MT Bold"/>
          <w:color w:val="520103"/>
          <w:szCs w:val="24"/>
        </w:rPr>
        <w:t>s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2"/>
          <w:szCs w:val="24"/>
        </w:rPr>
        <w:t>g</w:t>
      </w:r>
      <w:r w:rsidRPr="00E71597">
        <w:rPr>
          <w:rFonts w:ascii="Arial Rounded MT Bold" w:hAnsi="Arial Rounded MT Bold"/>
          <w:color w:val="520103"/>
          <w:szCs w:val="24"/>
        </w:rPr>
        <w:t>iven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a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>b</w:t>
      </w:r>
      <w:r w:rsidRPr="00E71597">
        <w:rPr>
          <w:rFonts w:ascii="Arial Rounded MT Bold" w:hAnsi="Arial Rounded MT Bold"/>
          <w:color w:val="520103"/>
          <w:szCs w:val="24"/>
        </w:rPr>
        <w:t>ove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 xml:space="preserve"> a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>r</w:t>
      </w:r>
      <w:r w:rsidRPr="00E71597">
        <w:rPr>
          <w:rFonts w:ascii="Arial Rounded MT Bold" w:hAnsi="Arial Rounded MT Bold"/>
          <w:color w:val="520103"/>
          <w:szCs w:val="24"/>
        </w:rPr>
        <w:t>e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tru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e</w:t>
      </w:r>
      <w:r w:rsidRPr="00E71597">
        <w:rPr>
          <w:rFonts w:ascii="Arial Rounded MT Bold" w:hAnsi="Arial Rounded MT Bold"/>
          <w:color w:val="520103"/>
          <w:szCs w:val="24"/>
        </w:rPr>
        <w:t>.</w:t>
      </w:r>
      <w:r w:rsidRPr="00E71597">
        <w:rPr>
          <w:rFonts w:ascii="Arial Rounded MT Bold" w:hAnsi="Arial Rounded MT Bold"/>
          <w:color w:val="520103"/>
          <w:spacing w:val="3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Also,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I</w:t>
      </w:r>
      <w:r w:rsidRPr="00E71597">
        <w:rPr>
          <w:rFonts w:ascii="Arial Rounded MT Bold" w:hAnsi="Arial Rounded MT Bold"/>
          <w:color w:val="520103"/>
          <w:spacing w:val="-3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s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>h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ll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strict</w:t>
      </w:r>
      <w:r w:rsidRPr="00E71597">
        <w:rPr>
          <w:rFonts w:ascii="Arial Rounded MT Bold" w:hAnsi="Arial Rounded MT Bold"/>
          <w:color w:val="520103"/>
          <w:spacing w:val="3"/>
          <w:szCs w:val="24"/>
        </w:rPr>
        <w:t>l</w:t>
      </w:r>
      <w:r w:rsidRPr="00E71597">
        <w:rPr>
          <w:rFonts w:ascii="Arial Rounded MT Bold" w:hAnsi="Arial Rounded MT Bold"/>
          <w:color w:val="520103"/>
          <w:szCs w:val="24"/>
        </w:rPr>
        <w:t>y</w:t>
      </w:r>
      <w:r w:rsidRPr="00E71597">
        <w:rPr>
          <w:rFonts w:ascii="Arial Rounded MT Bold" w:hAnsi="Arial Rounded MT Bold"/>
          <w:color w:val="520103"/>
          <w:spacing w:val="-3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 xml:space="preserve">bide </w:t>
      </w:r>
      <w:r w:rsidRPr="00E71597">
        <w:rPr>
          <w:rFonts w:ascii="Arial Rounded MT Bold" w:hAnsi="Arial Rounded MT Bold"/>
          <w:color w:val="520103"/>
          <w:spacing w:val="4"/>
          <w:szCs w:val="24"/>
        </w:rPr>
        <w:t>b</w:t>
      </w:r>
      <w:r w:rsidRPr="00E71597">
        <w:rPr>
          <w:rFonts w:ascii="Arial Rounded MT Bold" w:hAnsi="Arial Rounded MT Bold"/>
          <w:color w:val="520103"/>
          <w:szCs w:val="24"/>
        </w:rPr>
        <w:t>y</w:t>
      </w:r>
      <w:r w:rsidRPr="00E71597">
        <w:rPr>
          <w:rFonts w:ascii="Arial Rounded MT Bold" w:hAnsi="Arial Rounded MT Bold"/>
          <w:color w:val="520103"/>
          <w:spacing w:val="-5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t</w:t>
      </w:r>
      <w:r w:rsidRPr="00E71597">
        <w:rPr>
          <w:rFonts w:ascii="Arial Rounded MT Bold" w:hAnsi="Arial Rounded MT Bold"/>
          <w:color w:val="520103"/>
          <w:spacing w:val="3"/>
          <w:szCs w:val="24"/>
        </w:rPr>
        <w:t>h</w:t>
      </w:r>
      <w:r w:rsidRPr="00E71597">
        <w:rPr>
          <w:rFonts w:ascii="Arial Rounded MT Bold" w:hAnsi="Arial Rounded MT Bold"/>
          <w:color w:val="520103"/>
          <w:szCs w:val="24"/>
        </w:rPr>
        <w:t>e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rul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>e</w:t>
      </w:r>
      <w:r w:rsidRPr="00E71597">
        <w:rPr>
          <w:rFonts w:ascii="Arial Rounded MT Bold" w:hAnsi="Arial Rounded MT Bold"/>
          <w:color w:val="520103"/>
          <w:szCs w:val="24"/>
        </w:rPr>
        <w:t xml:space="preserve">s 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nd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zCs w:val="24"/>
        </w:rPr>
        <w:t>re</w:t>
      </w:r>
      <w:r w:rsidRPr="00E71597">
        <w:rPr>
          <w:rFonts w:ascii="Arial Rounded MT Bold" w:hAnsi="Arial Rounded MT Bold"/>
          <w:color w:val="520103"/>
          <w:spacing w:val="-2"/>
          <w:szCs w:val="24"/>
        </w:rPr>
        <w:t>g</w:t>
      </w:r>
      <w:r w:rsidRPr="00E71597">
        <w:rPr>
          <w:rFonts w:ascii="Arial Rounded MT Bold" w:hAnsi="Arial Rounded MT Bold"/>
          <w:color w:val="520103"/>
          <w:szCs w:val="24"/>
        </w:rPr>
        <w:t xml:space="preserve">ulations </w:t>
      </w:r>
      <w:r w:rsidRPr="00E71597">
        <w:rPr>
          <w:rFonts w:ascii="Arial Rounded MT Bold" w:hAnsi="Arial Rounded MT Bold"/>
          <w:color w:val="520103"/>
          <w:spacing w:val="-2"/>
          <w:szCs w:val="24"/>
        </w:rPr>
        <w:t>g</w:t>
      </w:r>
      <w:r w:rsidRPr="00E71597">
        <w:rPr>
          <w:rFonts w:ascii="Arial Rounded MT Bold" w:hAnsi="Arial Rounded MT Bold"/>
          <w:color w:val="520103"/>
          <w:szCs w:val="24"/>
        </w:rPr>
        <w:t>ov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>e</w:t>
      </w:r>
      <w:r w:rsidRPr="00E71597">
        <w:rPr>
          <w:rFonts w:ascii="Arial Rounded MT Bold" w:hAnsi="Arial Rounded MT Bold"/>
          <w:color w:val="520103"/>
          <w:szCs w:val="24"/>
        </w:rPr>
        <w:t>r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>n</w:t>
      </w:r>
      <w:r w:rsidRPr="00E71597">
        <w:rPr>
          <w:rFonts w:ascii="Arial Rounded MT Bold" w:hAnsi="Arial Rounded MT Bold"/>
          <w:color w:val="520103"/>
          <w:szCs w:val="24"/>
        </w:rPr>
        <w:t>ing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3"/>
          <w:szCs w:val="24"/>
        </w:rPr>
        <w:t>I</w:t>
      </w:r>
      <w:r w:rsidRPr="00E71597">
        <w:rPr>
          <w:rFonts w:ascii="Arial Rounded MT Bold" w:hAnsi="Arial Rounded MT Bold"/>
          <w:color w:val="520103"/>
          <w:szCs w:val="24"/>
        </w:rPr>
        <w:t>nte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r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>n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e</w:t>
      </w:r>
      <w:r w:rsidRPr="00E71597">
        <w:rPr>
          <w:rFonts w:ascii="Arial Rounded MT Bold" w:hAnsi="Arial Rounded MT Bold"/>
          <w:color w:val="520103"/>
          <w:szCs w:val="24"/>
        </w:rPr>
        <w:t>t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cce</w:t>
      </w:r>
      <w:r w:rsidRPr="00E71597">
        <w:rPr>
          <w:rFonts w:ascii="Arial Rounded MT Bold" w:hAnsi="Arial Rounded MT Bold"/>
          <w:color w:val="520103"/>
          <w:szCs w:val="24"/>
        </w:rPr>
        <w:t xml:space="preserve">ss 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>n</w:t>
      </w:r>
      <w:r w:rsidRPr="00E71597">
        <w:rPr>
          <w:rFonts w:ascii="Arial Rounded MT Bold" w:hAnsi="Arial Rounded MT Bold"/>
          <w:color w:val="520103"/>
          <w:szCs w:val="24"/>
        </w:rPr>
        <w:t>d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e</w:t>
      </w:r>
      <w:r w:rsidRPr="00E71597">
        <w:rPr>
          <w:rFonts w:ascii="Arial Rounded MT Bold" w:hAnsi="Arial Rounded MT Bold"/>
          <w:color w:val="520103"/>
          <w:szCs w:val="24"/>
        </w:rPr>
        <w:t>mail us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pacing w:val="-2"/>
          <w:szCs w:val="24"/>
        </w:rPr>
        <w:t>g</w:t>
      </w:r>
      <w:r w:rsidRPr="00E71597">
        <w:rPr>
          <w:rFonts w:ascii="Arial Rounded MT Bold" w:hAnsi="Arial Rounded MT Bold"/>
          <w:color w:val="520103"/>
          <w:szCs w:val="24"/>
        </w:rPr>
        <w:t xml:space="preserve">e 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 xml:space="preserve">t </w:t>
      </w:r>
      <w:r w:rsidRPr="00E71597">
        <w:rPr>
          <w:rFonts w:ascii="Arial Rounded MT Bold" w:hAnsi="Arial Rounded MT Bold"/>
          <w:color w:val="520103"/>
          <w:spacing w:val="1"/>
          <w:szCs w:val="24"/>
        </w:rPr>
        <w:t>S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b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ra</w:t>
      </w:r>
      <w:r w:rsidRPr="00E71597">
        <w:rPr>
          <w:rFonts w:ascii="Arial Rounded MT Bold" w:hAnsi="Arial Rounded MT Bold"/>
          <w:color w:val="520103"/>
          <w:spacing w:val="-2"/>
          <w:szCs w:val="24"/>
        </w:rPr>
        <w:t>g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a</w:t>
      </w:r>
      <w:r w:rsidRPr="00E71597">
        <w:rPr>
          <w:rFonts w:ascii="Arial Rounded MT Bold" w:hAnsi="Arial Rounded MT Bold"/>
          <w:color w:val="520103"/>
          <w:szCs w:val="24"/>
        </w:rPr>
        <w:t>mu</w:t>
      </w:r>
      <w:r w:rsidRPr="00E71597">
        <w:rPr>
          <w:rFonts w:ascii="Arial Rounded MT Bold" w:hAnsi="Arial Rounded MT Bold"/>
          <w:color w:val="520103"/>
          <w:spacing w:val="2"/>
          <w:szCs w:val="24"/>
        </w:rPr>
        <w:t>w</w:t>
      </w:r>
      <w:r w:rsidRPr="00E71597">
        <w:rPr>
          <w:rFonts w:ascii="Arial Rounded MT Bold" w:hAnsi="Arial Rounded MT Bold"/>
          <w:color w:val="520103"/>
          <w:szCs w:val="24"/>
        </w:rPr>
        <w:t>a Univ</w:t>
      </w:r>
      <w:r w:rsidRPr="00E71597">
        <w:rPr>
          <w:rFonts w:ascii="Arial Rounded MT Bold" w:hAnsi="Arial Rounded MT Bold"/>
          <w:color w:val="520103"/>
          <w:spacing w:val="-1"/>
          <w:szCs w:val="24"/>
        </w:rPr>
        <w:t>e</w:t>
      </w:r>
      <w:r w:rsidRPr="00E71597">
        <w:rPr>
          <w:rFonts w:ascii="Arial Rounded MT Bold" w:hAnsi="Arial Rounded MT Bold"/>
          <w:color w:val="520103"/>
          <w:szCs w:val="24"/>
        </w:rPr>
        <w:t>rsi</w:t>
      </w:r>
      <w:r w:rsidRPr="00E71597">
        <w:rPr>
          <w:rFonts w:ascii="Arial Rounded MT Bold" w:hAnsi="Arial Rounded MT Bold"/>
          <w:color w:val="520103"/>
          <w:spacing w:val="5"/>
          <w:szCs w:val="24"/>
        </w:rPr>
        <w:t>t</w:t>
      </w:r>
      <w:r w:rsidRPr="00E71597">
        <w:rPr>
          <w:rFonts w:ascii="Arial Rounded MT Bold" w:hAnsi="Arial Rounded MT Bold"/>
          <w:color w:val="520103"/>
          <w:spacing w:val="-5"/>
          <w:szCs w:val="24"/>
        </w:rPr>
        <w:t>y</w:t>
      </w:r>
      <w:r w:rsidR="00E551BC">
        <w:rPr>
          <w:rFonts w:ascii="Arial Rounded MT Bold" w:hAnsi="Arial Rounded MT Bold"/>
          <w:color w:val="520103"/>
          <w:szCs w:val="24"/>
        </w:rPr>
        <w:t>.</w:t>
      </w:r>
      <w:r w:rsidR="005117AF" w:rsidRPr="005117AF">
        <w:rPr>
          <w:rFonts w:ascii="Arial Rounded MT Bold" w:hAnsi="Arial Rounded MT Bold"/>
          <w:color w:val="520103"/>
          <w:sz w:val="24"/>
          <w:szCs w:val="24"/>
        </w:rPr>
        <w:t xml:space="preserve"> </w:t>
      </w:r>
    </w:p>
    <w:p w14:paraId="708DD6A1" w14:textId="38BFC92C" w:rsidR="00B45ED1" w:rsidRPr="00E71597" w:rsidRDefault="005117AF" w:rsidP="00B45ED1">
      <w:pPr>
        <w:ind w:left="-720" w:right="-360"/>
        <w:jc w:val="both"/>
        <w:rPr>
          <w:rFonts w:ascii="Arial Rounded MT Bold" w:hAnsi="Arial Rounded MT Bold"/>
          <w:color w:val="520103"/>
          <w:szCs w:val="24"/>
        </w:rPr>
      </w:pP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Date </w:t>
      </w:r>
      <w:proofErr w:type="gramStart"/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  </w:t>
      </w:r>
      <w:r>
        <w:rPr>
          <w:rFonts w:ascii="Arial Rounded MT Bold" w:hAnsi="Arial Rounded MT Bold"/>
          <w:color w:val="520103"/>
          <w:sz w:val="24"/>
          <w:szCs w:val="24"/>
        </w:rPr>
        <w:t>:</w:t>
      </w:r>
      <w:proofErr w:type="gramEnd"/>
      <w:r>
        <w:rPr>
          <w:rFonts w:ascii="Arial Rounded MT Bold" w:hAnsi="Arial Rounded MT Bold"/>
          <w:color w:val="520103"/>
          <w:sz w:val="24"/>
          <w:szCs w:val="24"/>
        </w:rPr>
        <w:t xml:space="preserve"> </w:t>
      </w:r>
      <w:r w:rsidR="00AF4274">
        <w:rPr>
          <w:rFonts w:ascii="Arial Rounded MT Bold" w:hAnsi="Arial Rounded MT Bold"/>
          <w:color w:val="520103"/>
          <w:sz w:val="24"/>
          <w:szCs w:val="24"/>
        </w:rPr>
        <w:t>…………………...</w:t>
      </w:r>
      <w:r>
        <w:rPr>
          <w:rFonts w:ascii="Arial Rounded MT Bold" w:hAnsi="Arial Rounded MT Bold"/>
          <w:color w:val="520103"/>
          <w:sz w:val="24"/>
          <w:szCs w:val="24"/>
        </w:rPr>
        <w:t xml:space="preserve"> </w:t>
      </w:r>
      <w:r>
        <w:rPr>
          <w:rFonts w:ascii="Arial Rounded MT Bold" w:hAnsi="Arial Rounded MT Bold"/>
          <w:sz w:val="24"/>
          <w:szCs w:val="24"/>
        </w:rPr>
        <w:tab/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Signature of the </w:t>
      </w:r>
      <w:r w:rsidR="009E7C45" w:rsidRPr="00E71597">
        <w:rPr>
          <w:rFonts w:ascii="Arial Rounded MT Bold" w:hAnsi="Arial Rounded MT Bold"/>
          <w:color w:val="520103"/>
          <w:sz w:val="24"/>
          <w:szCs w:val="24"/>
        </w:rPr>
        <w:t>Applicant</w:t>
      </w:r>
      <w:r w:rsidR="009E7C45">
        <w:rPr>
          <w:rFonts w:ascii="Arial Rounded MT Bold" w:hAnsi="Arial Rounded MT Bold"/>
          <w:color w:val="520103"/>
          <w:sz w:val="24"/>
          <w:szCs w:val="24"/>
        </w:rPr>
        <w:t>:</w:t>
      </w:r>
      <w:r w:rsidR="00AF4274">
        <w:rPr>
          <w:rFonts w:ascii="Arial Rounded MT Bold" w:hAnsi="Arial Rounded MT Bold"/>
          <w:color w:val="520103"/>
          <w:sz w:val="24"/>
          <w:szCs w:val="24"/>
        </w:rPr>
        <w:t xml:space="preserve"> ………………………………</w:t>
      </w:r>
      <w:proofErr w:type="gramStart"/>
      <w:r w:rsidR="00AF4274">
        <w:rPr>
          <w:rFonts w:ascii="Arial Rounded MT Bold" w:hAnsi="Arial Rounded MT Bold"/>
          <w:color w:val="520103"/>
          <w:sz w:val="24"/>
          <w:szCs w:val="24"/>
        </w:rPr>
        <w:t>…..</w:t>
      </w:r>
      <w:proofErr w:type="gramEnd"/>
    </w:p>
    <w:p w14:paraId="0C6FC43F" w14:textId="2DE96DDD" w:rsidR="005D796F" w:rsidRPr="00B45ED1" w:rsidRDefault="005360CD" w:rsidP="005117AF">
      <w:pPr>
        <w:ind w:right="-360"/>
        <w:jc w:val="both"/>
        <w:rPr>
          <w:rFonts w:ascii="Arial Rounded MT Bold" w:hAnsi="Arial Rounded MT Bold"/>
          <w:sz w:val="24"/>
          <w:szCs w:val="24"/>
        </w:rPr>
      </w:pPr>
      <w:r>
        <w:rPr>
          <w:rFonts w:ascii="Arial Rounded MT Bold" w:hAnsi="Arial Rounded MT Bold"/>
          <w:noProof/>
          <w:color w:val="520103"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37F59" wp14:editId="1C1D5F9B">
                <wp:simplePos x="0" y="0"/>
                <wp:positionH relativeFrom="page">
                  <wp:align>left</wp:align>
                </wp:positionH>
                <wp:positionV relativeFrom="paragraph">
                  <wp:posOffset>266065</wp:posOffset>
                </wp:positionV>
                <wp:extent cx="7757160" cy="320040"/>
                <wp:effectExtent l="0" t="0" r="0" b="0"/>
                <wp:wrapSquare wrapText="bothSides"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944385" w14:textId="6FEA9804" w:rsidR="005B5F81" w:rsidRPr="005B5F81" w:rsidRDefault="005B5F81" w:rsidP="005B5F81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5B5F81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pacing w:val="20"/>
                                <w:sz w:val="24"/>
                              </w:rPr>
                              <w:t>RECOMMEN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37F59" id="Rectangle 11" o:spid="_x0000_s1027" style="position:absolute;left:0;text-align:left;margin-left:0;margin-top:20.95pt;width:610.8pt;height:25.2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" fillcolor="#520103" stroked="f" strokeweight="1pt">
                <v:fill opacity="49087f"/>
                <v:textbox>
                  <w:txbxContent>
                    <w:p w14:paraId="3D944385" w14:textId="6FEA9804" w:rsidR="005B5F81" w:rsidRPr="005B5F81" w:rsidRDefault="005B5F81" w:rsidP="005B5F81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5B5F81">
                        <w:rPr>
                          <w:rFonts w:ascii="Arial Rounded MT Bold" w:hAnsi="Arial Rounded MT Bold"/>
                          <w:b/>
                          <w:color w:val="FFFFFF" w:themeColor="background1"/>
                          <w:spacing w:val="20"/>
                          <w:sz w:val="24"/>
                        </w:rPr>
                        <w:t>RECOMMENDATION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36C84BC7" w14:textId="77777777" w:rsidR="006C3761" w:rsidRPr="00BF1814" w:rsidRDefault="006C3761" w:rsidP="00BF1814">
      <w:pPr>
        <w:spacing w:after="0" w:line="260" w:lineRule="exact"/>
        <w:rPr>
          <w:sz w:val="6"/>
        </w:rPr>
      </w:pPr>
    </w:p>
    <w:p w14:paraId="3D0FCF2F" w14:textId="2D76D106" w:rsidR="006C3761" w:rsidRPr="00E71597" w:rsidRDefault="006C3761" w:rsidP="00BB2657">
      <w:pPr>
        <w:spacing w:after="0" w:line="260" w:lineRule="exact"/>
        <w:ind w:left="-540" w:right="-360"/>
        <w:rPr>
          <w:rFonts w:ascii="Arial Rounded MT Bold" w:hAnsi="Arial Rounded MT Bold"/>
          <w:color w:val="520103"/>
          <w:position w:val="-1"/>
          <w:sz w:val="23"/>
          <w:szCs w:val="23"/>
        </w:rPr>
      </w:pP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I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r</w:t>
      </w:r>
      <w:r w:rsidRPr="00E71597">
        <w:rPr>
          <w:rFonts w:ascii="Arial Rounded MT Bold" w:hAnsi="Arial Rounded MT Bold"/>
          <w:color w:val="520103"/>
          <w:spacing w:val="-2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m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m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nd / do not </w:t>
      </w:r>
      <w:r w:rsidRPr="00E71597">
        <w:rPr>
          <w:rFonts w:ascii="Arial Rounded MT Bold" w:hAnsi="Arial Rounded MT Bold"/>
          <w:color w:val="520103"/>
          <w:spacing w:val="2"/>
          <w:position w:val="-1"/>
          <w:sz w:val="23"/>
          <w:szCs w:val="23"/>
        </w:rPr>
        <w:t>r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m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m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e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nd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the 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re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a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t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i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n of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a</w:t>
      </w:r>
      <w:r w:rsidR="00785762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</w:t>
      </w:r>
      <w:r w:rsidR="00E551BC">
        <w:rPr>
          <w:rFonts w:ascii="Arial Rounded MT Bold" w:hAnsi="Arial Rounded MT Bold"/>
          <w:color w:val="520103"/>
          <w:position w:val="-1"/>
          <w:sz w:val="23"/>
          <w:szCs w:val="23"/>
        </w:rPr>
        <w:t>“Turnitin”</w:t>
      </w:r>
      <w:r w:rsidR="00785762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 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a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c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 xml:space="preserve">ount to the 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a</w:t>
      </w:r>
      <w:r w:rsidRPr="00E71597">
        <w:rPr>
          <w:rFonts w:ascii="Arial Rounded MT Bold" w:hAnsi="Arial Rounded MT Bold"/>
          <w:color w:val="520103"/>
          <w:spacing w:val="2"/>
          <w:position w:val="-1"/>
          <w:sz w:val="23"/>
          <w:szCs w:val="23"/>
        </w:rPr>
        <w:t>b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ove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 xml:space="preserve"> a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ppl</w:t>
      </w:r>
      <w:r w:rsidRPr="00E71597">
        <w:rPr>
          <w:rFonts w:ascii="Arial Rounded MT Bold" w:hAnsi="Arial Rounded MT Bold"/>
          <w:color w:val="520103"/>
          <w:spacing w:val="1"/>
          <w:position w:val="-1"/>
          <w:sz w:val="23"/>
          <w:szCs w:val="23"/>
        </w:rPr>
        <w:t>i</w:t>
      </w:r>
      <w:r w:rsidRPr="00E71597">
        <w:rPr>
          <w:rFonts w:ascii="Arial Rounded MT Bold" w:hAnsi="Arial Rounded MT Bold"/>
          <w:color w:val="520103"/>
          <w:spacing w:val="-1"/>
          <w:position w:val="-1"/>
          <w:sz w:val="23"/>
          <w:szCs w:val="23"/>
        </w:rPr>
        <w:t>ca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nt</w:t>
      </w:r>
    </w:p>
    <w:p w14:paraId="228C1944" w14:textId="77777777" w:rsidR="00BB2657" w:rsidRPr="00E71597" w:rsidRDefault="00BB2657" w:rsidP="00BB2657">
      <w:pPr>
        <w:spacing w:after="0" w:line="260" w:lineRule="exact"/>
        <w:ind w:left="-540" w:right="-360"/>
        <w:rPr>
          <w:rFonts w:ascii="Arial Rounded MT Bold" w:hAnsi="Arial Rounded MT Bold"/>
          <w:color w:val="520103"/>
          <w:position w:val="-1"/>
          <w:sz w:val="23"/>
          <w:szCs w:val="23"/>
        </w:rPr>
      </w:pPr>
    </w:p>
    <w:p w14:paraId="0E0487A3" w14:textId="77777777" w:rsidR="00BB2657" w:rsidRPr="00E71597" w:rsidRDefault="00BB2657" w:rsidP="00BB2657">
      <w:pPr>
        <w:spacing w:after="0" w:line="260" w:lineRule="exact"/>
        <w:ind w:left="-540"/>
        <w:rPr>
          <w:rFonts w:ascii="Arial Rounded MT Bold" w:hAnsi="Arial Rounded MT Bold"/>
          <w:color w:val="520103"/>
          <w:position w:val="-1"/>
          <w:sz w:val="6"/>
          <w:szCs w:val="23"/>
        </w:rPr>
      </w:pPr>
    </w:p>
    <w:p w14:paraId="5ED426E5" w14:textId="77777777" w:rsidR="00B45ED1" w:rsidRPr="00E71597" w:rsidRDefault="00B45ED1" w:rsidP="00B45ED1">
      <w:pPr>
        <w:spacing w:line="260" w:lineRule="exact"/>
        <w:ind w:left="-540"/>
        <w:rPr>
          <w:rFonts w:ascii="Arial Rounded MT Bold" w:hAnsi="Arial Rounded MT Bold"/>
          <w:color w:val="520103"/>
          <w:position w:val="-1"/>
          <w:sz w:val="23"/>
          <w:szCs w:val="23"/>
        </w:rPr>
      </w:pP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Date …………………………</w:t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</w:r>
      <w:r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ab/>
        <w:t>……………………………….</w:t>
      </w:r>
    </w:p>
    <w:p w14:paraId="0BE4FF41" w14:textId="46300A55" w:rsidR="00B45ED1" w:rsidRPr="00E71597" w:rsidRDefault="005360CD" w:rsidP="00B45ED1">
      <w:pPr>
        <w:spacing w:line="260" w:lineRule="exact"/>
        <w:jc w:val="right"/>
        <w:rPr>
          <w:rFonts w:ascii="Arial Rounded MT Bold" w:hAnsi="Arial Rounded MT Bold"/>
          <w:color w:val="520103"/>
          <w:sz w:val="23"/>
          <w:szCs w:val="23"/>
        </w:rPr>
      </w:pPr>
      <w:r>
        <w:rPr>
          <w:noProof/>
          <w:color w:val="520103"/>
          <w:lang w:val="en-GB" w:eastAsia="en-GB"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694756" wp14:editId="31773B70">
                <wp:simplePos x="0" y="0"/>
                <wp:positionH relativeFrom="page">
                  <wp:align>left</wp:align>
                </wp:positionH>
                <wp:positionV relativeFrom="paragraph">
                  <wp:posOffset>327660</wp:posOffset>
                </wp:positionV>
                <wp:extent cx="7757160" cy="320040"/>
                <wp:effectExtent l="0" t="0" r="0" b="0"/>
                <wp:wrapSquare wrapText="bothSides"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7160" cy="320040"/>
                        </a:xfrm>
                        <a:prstGeom prst="rect">
                          <a:avLst/>
                        </a:prstGeom>
                        <a:solidFill>
                          <a:srgbClr val="520103">
                            <a:alpha val="75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1E2F24" w14:textId="77777777" w:rsidR="00C21BA0" w:rsidRPr="00C21BA0" w:rsidRDefault="00C21BA0" w:rsidP="00C21BA0">
                            <w:pPr>
                              <w:spacing w:after="0"/>
                              <w:ind w:left="720"/>
                              <w:rPr>
                                <w:rFonts w:ascii="Arial Rounded MT Bold" w:hAnsi="Arial Rounded MT Bold"/>
                                <w:b/>
                                <w:caps/>
                                <w:color w:val="FFFFFF" w:themeColor="background1"/>
                                <w:spacing w:val="20"/>
                                <w:sz w:val="24"/>
                              </w:rPr>
                            </w:pPr>
                            <w:r w:rsidRPr="00C21BA0">
                              <w:rPr>
                                <w:rFonts w:ascii="Arial Rounded MT Bold" w:hAnsi="Arial Rounded MT Bold"/>
                                <w:b/>
                                <w:caps/>
                                <w:color w:val="FFFFFF" w:themeColor="background1"/>
                                <w:spacing w:val="20"/>
                                <w:sz w:val="24"/>
                              </w:rPr>
                              <w:t>Appro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94756" id="Rectangle 12" o:spid="_x0000_s1028" style="position:absolute;left:0;text-align:left;margin-left:0;margin-top:25.8pt;width:610.8pt;height:25.2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" fillcolor="#520103" stroked="f" strokeweight="1pt">
                <v:fill opacity="49087f"/>
                <v:textbox>
                  <w:txbxContent>
                    <w:p w14:paraId="1D1E2F24" w14:textId="77777777" w:rsidR="00C21BA0" w:rsidRPr="00C21BA0" w:rsidRDefault="00C21BA0" w:rsidP="00C21BA0">
                      <w:pPr>
                        <w:spacing w:after="0"/>
                        <w:ind w:left="720"/>
                        <w:rPr>
                          <w:rFonts w:ascii="Arial Rounded MT Bold" w:hAnsi="Arial Rounded MT Bold"/>
                          <w:b/>
                          <w:caps/>
                          <w:color w:val="FFFFFF" w:themeColor="background1"/>
                          <w:spacing w:val="20"/>
                          <w:sz w:val="24"/>
                        </w:rPr>
                      </w:pPr>
                      <w:r w:rsidRPr="00C21BA0">
                        <w:rPr>
                          <w:rFonts w:ascii="Arial Rounded MT Bold" w:hAnsi="Arial Rounded MT Bold"/>
                          <w:b/>
                          <w:caps/>
                          <w:color w:val="FFFFFF" w:themeColor="background1"/>
                          <w:spacing w:val="20"/>
                          <w:sz w:val="24"/>
                        </w:rPr>
                        <w:t>Approval</w:t>
                      </w:r>
                    </w:p>
                  </w:txbxContent>
                </v:textbox>
                <w10:wrap type="square" anchorx="page"/>
              </v:rect>
            </w:pict>
          </mc:Fallback>
        </mc:AlternateContent>
      </w:r>
      <w:r w:rsidR="00B45ED1" w:rsidRPr="00E71597">
        <w:rPr>
          <w:rFonts w:ascii="Arial Rounded MT Bold" w:hAnsi="Arial Rounded MT Bold"/>
          <w:color w:val="520103"/>
          <w:position w:val="-1"/>
          <w:sz w:val="23"/>
          <w:szCs w:val="23"/>
        </w:rPr>
        <w:t>Head of the Department</w:t>
      </w:r>
    </w:p>
    <w:p w14:paraId="6B210ED7" w14:textId="77777777" w:rsidR="006C3761" w:rsidRPr="006C3761" w:rsidRDefault="006C3761" w:rsidP="005D796F">
      <w:pPr>
        <w:spacing w:after="0"/>
        <w:rPr>
          <w:rFonts w:ascii="Arial Rounded MT Bold" w:hAnsi="Arial Rounded MT Bold"/>
          <w:sz w:val="14"/>
          <w:szCs w:val="24"/>
        </w:rPr>
      </w:pPr>
    </w:p>
    <w:p w14:paraId="6E435114" w14:textId="5280B2F0" w:rsidR="005D796F" w:rsidRPr="00E71597" w:rsidRDefault="005D796F" w:rsidP="005D796F">
      <w:pPr>
        <w:spacing w:after="0"/>
        <w:rPr>
          <w:rFonts w:ascii="Arial Rounded MT Bold" w:hAnsi="Arial Rounded MT Bold"/>
          <w:color w:val="520103"/>
          <w:sz w:val="24"/>
          <w:szCs w:val="24"/>
        </w:rPr>
      </w:pPr>
      <w:r w:rsidRPr="00E71597">
        <w:rPr>
          <w:rFonts w:ascii="Arial Rounded MT Bold" w:hAnsi="Arial Rounded MT Bold"/>
          <w:color w:val="520103"/>
          <w:sz w:val="24"/>
          <w:szCs w:val="24"/>
        </w:rPr>
        <w:t>I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 xml:space="preserve"> 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ppro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ve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/ do not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p</w:t>
      </w:r>
      <w:r w:rsidRPr="00E71597">
        <w:rPr>
          <w:rFonts w:ascii="Arial Rounded MT Bold" w:hAnsi="Arial Rounded MT Bold"/>
          <w:color w:val="520103"/>
          <w:spacing w:val="2"/>
          <w:sz w:val="24"/>
          <w:szCs w:val="24"/>
        </w:rPr>
        <w:t>p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ro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v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e the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c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r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e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t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i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on of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 xml:space="preserve"> 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 </w:t>
      </w:r>
      <w:r w:rsidR="00E551BC">
        <w:rPr>
          <w:rFonts w:ascii="Arial Rounded MT Bold" w:hAnsi="Arial Rounded MT Bold"/>
          <w:color w:val="520103"/>
          <w:position w:val="-1"/>
          <w:sz w:val="23"/>
          <w:szCs w:val="23"/>
        </w:rPr>
        <w:t>“Turnitin”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 xml:space="preserve">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acc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ount 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t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 xml:space="preserve">o the 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ppl</w:t>
      </w:r>
      <w:r w:rsidRPr="00E71597">
        <w:rPr>
          <w:rFonts w:ascii="Arial Rounded MT Bold" w:hAnsi="Arial Rounded MT Bold"/>
          <w:color w:val="520103"/>
          <w:spacing w:val="1"/>
          <w:sz w:val="24"/>
          <w:szCs w:val="24"/>
        </w:rPr>
        <w:t>i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ca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n</w:t>
      </w:r>
      <w:r w:rsidRPr="00E71597">
        <w:rPr>
          <w:rFonts w:ascii="Arial Rounded MT Bold" w:hAnsi="Arial Rounded MT Bold"/>
          <w:color w:val="520103"/>
          <w:spacing w:val="3"/>
          <w:sz w:val="24"/>
          <w:szCs w:val="24"/>
        </w:rPr>
        <w:t>t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.</w:t>
      </w:r>
    </w:p>
    <w:p w14:paraId="278A5996" w14:textId="77777777" w:rsidR="006C3761" w:rsidRPr="00E71597" w:rsidRDefault="006C3761" w:rsidP="005D796F">
      <w:pPr>
        <w:spacing w:after="0"/>
        <w:rPr>
          <w:rFonts w:ascii="Arial Rounded MT Bold" w:hAnsi="Arial Rounded MT Bold"/>
          <w:color w:val="520103"/>
          <w:sz w:val="24"/>
          <w:szCs w:val="24"/>
        </w:rPr>
      </w:pPr>
    </w:p>
    <w:p w14:paraId="019BA9EF" w14:textId="77777777" w:rsidR="00714EFB" w:rsidRPr="00E71597" w:rsidRDefault="005D796F" w:rsidP="006C3761">
      <w:pPr>
        <w:spacing w:after="0"/>
        <w:rPr>
          <w:rFonts w:ascii="Arial Rounded MT Bold" w:hAnsi="Arial Rounded MT Bold"/>
          <w:color w:val="520103"/>
          <w:sz w:val="24"/>
          <w:szCs w:val="24"/>
        </w:rPr>
      </w:pPr>
      <w:r w:rsidRPr="00E71597">
        <w:rPr>
          <w:rFonts w:ascii="Arial Rounded MT Bold" w:hAnsi="Arial Rounded MT Bold"/>
          <w:color w:val="520103"/>
          <w:sz w:val="24"/>
          <w:szCs w:val="24"/>
        </w:rPr>
        <w:t>Date ……………………………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ab/>
      </w:r>
      <w:r w:rsidRPr="00E71597">
        <w:rPr>
          <w:rFonts w:ascii="Arial Rounded MT Bold" w:hAnsi="Arial Rounded MT Bold"/>
          <w:color w:val="520103"/>
          <w:sz w:val="24"/>
          <w:szCs w:val="24"/>
        </w:rPr>
        <w:tab/>
      </w:r>
      <w:r w:rsidRPr="00E71597">
        <w:rPr>
          <w:rFonts w:ascii="Arial Rounded MT Bold" w:hAnsi="Arial Rounded MT Bold"/>
          <w:color w:val="520103"/>
          <w:sz w:val="24"/>
          <w:szCs w:val="24"/>
        </w:rPr>
        <w:tab/>
        <w:t>……………………………</w:t>
      </w:r>
      <w:r w:rsidR="006C3761" w:rsidRPr="00E71597">
        <w:rPr>
          <w:rFonts w:ascii="Arial Rounded MT Bold" w:hAnsi="Arial Rounded MT Bold"/>
          <w:color w:val="520103"/>
          <w:sz w:val="24"/>
          <w:szCs w:val="24"/>
        </w:rPr>
        <w:t>…………………</w:t>
      </w:r>
    </w:p>
    <w:p w14:paraId="4BD2F284" w14:textId="77777777" w:rsidR="00021C12" w:rsidRPr="00E71597" w:rsidRDefault="006C3761" w:rsidP="00BF1814">
      <w:pPr>
        <w:jc w:val="right"/>
        <w:rPr>
          <w:rFonts w:ascii="Arial Rounded MT Bold" w:hAnsi="Arial Rounded MT Bold"/>
          <w:color w:val="520103"/>
          <w:sz w:val="24"/>
          <w:szCs w:val="24"/>
        </w:rPr>
      </w:pPr>
      <w:r w:rsidRPr="00E71597">
        <w:rPr>
          <w:rFonts w:ascii="Arial Rounded MT Bold" w:hAnsi="Arial Rounded MT Bold"/>
          <w:color w:val="520103"/>
          <w:sz w:val="24"/>
          <w:szCs w:val="24"/>
        </w:rPr>
        <w:t>Dir</w:t>
      </w:r>
      <w:r w:rsidRPr="00E71597">
        <w:rPr>
          <w:rFonts w:ascii="Arial Rounded MT Bold" w:hAnsi="Arial Rounded MT Bold"/>
          <w:color w:val="520103"/>
          <w:spacing w:val="-2"/>
          <w:sz w:val="24"/>
          <w:szCs w:val="24"/>
        </w:rPr>
        <w:t>e</w:t>
      </w:r>
      <w:r w:rsidRPr="00E71597">
        <w:rPr>
          <w:rFonts w:ascii="Arial Rounded MT Bold" w:hAnsi="Arial Rounded MT Bold"/>
          <w:color w:val="520103"/>
          <w:spacing w:val="-1"/>
          <w:sz w:val="24"/>
          <w:szCs w:val="24"/>
        </w:rPr>
        <w:t>c</w:t>
      </w:r>
      <w:r w:rsidRPr="00E71597">
        <w:rPr>
          <w:rFonts w:ascii="Arial Rounded MT Bold" w:hAnsi="Arial Rounded MT Bold"/>
          <w:color w:val="520103"/>
          <w:sz w:val="24"/>
          <w:szCs w:val="24"/>
        </w:rPr>
        <w:t>tor - Center for Computer Studies</w:t>
      </w:r>
    </w:p>
    <w:sectPr w:rsidR="00021C12" w:rsidRPr="00E71597" w:rsidSect="005C3524">
      <w:headerReference w:type="default" r:id="rId7"/>
      <w:footerReference w:type="default" r:id="rId8"/>
      <w:pgSz w:w="12240" w:h="15840"/>
      <w:pgMar w:top="1440" w:right="1440" w:bottom="1440" w:left="144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39927" w14:textId="77777777" w:rsidR="00D01213" w:rsidRDefault="00D01213" w:rsidP="00714EFB">
      <w:pPr>
        <w:spacing w:after="0" w:line="240" w:lineRule="auto"/>
      </w:pPr>
      <w:r>
        <w:separator/>
      </w:r>
    </w:p>
  </w:endnote>
  <w:endnote w:type="continuationSeparator" w:id="0">
    <w:p w14:paraId="109629A9" w14:textId="77777777" w:rsidR="00D01213" w:rsidRDefault="00D01213" w:rsidP="00714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9FB52" w14:textId="0927B36C" w:rsidR="00FD6BC8" w:rsidRPr="005D796F" w:rsidRDefault="00FD6BC8" w:rsidP="00FD6BC8">
    <w:pPr>
      <w:ind w:left="-450"/>
      <w:jc w:val="both"/>
      <w:rPr>
        <w:rFonts w:ascii="Arial" w:eastAsia="Arial" w:hAnsi="Arial" w:cs="Arial"/>
        <w:color w:val="520103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4A3B9" w14:textId="77777777" w:rsidR="00D01213" w:rsidRDefault="00D01213" w:rsidP="00714EFB">
      <w:pPr>
        <w:spacing w:after="0" w:line="240" w:lineRule="auto"/>
      </w:pPr>
      <w:r>
        <w:separator/>
      </w:r>
    </w:p>
  </w:footnote>
  <w:footnote w:type="continuationSeparator" w:id="0">
    <w:p w14:paraId="55D3CD39" w14:textId="77777777" w:rsidR="00D01213" w:rsidRDefault="00D01213" w:rsidP="00714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9FB38" w14:textId="059053DB" w:rsidR="00E25102" w:rsidRDefault="00314A54" w:rsidP="00E25102">
    <w:pPr>
      <w:pStyle w:val="Header"/>
      <w:tabs>
        <w:tab w:val="clear" w:pos="4680"/>
        <w:tab w:val="clear" w:pos="9360"/>
      </w:tabs>
    </w:pPr>
    <w:r>
      <w:rPr>
        <w:noProof/>
        <w:lang w:val="en-GB" w:eastAsia="en-GB" w:bidi="si-L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8EE2AA" wp14:editId="51DE6A47">
              <wp:simplePos x="0" y="0"/>
              <wp:positionH relativeFrom="column">
                <wp:posOffset>1162050</wp:posOffset>
              </wp:positionH>
              <wp:positionV relativeFrom="paragraph">
                <wp:posOffset>-198120</wp:posOffset>
              </wp:positionV>
              <wp:extent cx="3710940" cy="914400"/>
              <wp:effectExtent l="0" t="0" r="381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10940" cy="914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79BD26" w14:textId="77777777" w:rsidR="00314A54" w:rsidRDefault="00314A54" w:rsidP="00E25102">
                          <w:pPr>
                            <w:spacing w:after="0"/>
                            <w:jc w:val="center"/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 xml:space="preserve">User Account Request Form for </w:t>
                          </w:r>
                        </w:p>
                        <w:p w14:paraId="53052087" w14:textId="5596FD21" w:rsidR="00E25102" w:rsidRPr="005C3524" w:rsidRDefault="00314A54" w:rsidP="00E25102">
                          <w:pPr>
                            <w:spacing w:after="0"/>
                            <w:jc w:val="center"/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 Rounded MT Bold" w:eastAsia="Arial Black" w:hAnsi="Arial Rounded MT Bold"/>
                              <w:b/>
                              <w:color w:val="520103"/>
                              <w:spacing w:val="-1"/>
                              <w:sz w:val="28"/>
                              <w:szCs w:val="28"/>
                            </w:rPr>
                            <w:t>Turnitin Plagiarism Detection System</w:t>
                          </w:r>
                        </w:p>
                        <w:p w14:paraId="06BDC91E" w14:textId="77777777" w:rsidR="00E25102" w:rsidRPr="005C3524" w:rsidRDefault="00E25102" w:rsidP="00E25102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Arial Rounded MT Bold" w:hAnsi="Arial Rounded MT Bold"/>
                              <w:color w:val="520103"/>
                            </w:rPr>
                          </w:pPr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>Centre for Computer Studies</w:t>
                          </w:r>
                        </w:p>
                        <w:p w14:paraId="39D930DB" w14:textId="77777777" w:rsidR="00E25102" w:rsidRPr="005C3524" w:rsidRDefault="00E25102" w:rsidP="00E25102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Arial Rounded MT Bold" w:hAnsi="Arial Rounded MT Bold"/>
                            </w:rPr>
                          </w:pPr>
                          <w:r w:rsidRPr="005C3524">
                            <w:rPr>
                              <w:rFonts w:ascii="Arial Rounded MT Bold" w:hAnsi="Arial Rounded MT Bold"/>
                              <w:color w:val="520103"/>
                            </w:rPr>
                            <w:t>Sabaragamuwa University of Sri Lanka - Belihuloya</w:t>
                          </w:r>
                        </w:p>
                        <w:p w14:paraId="5C341ACC" w14:textId="77777777" w:rsidR="00E25102" w:rsidRPr="005C3524" w:rsidRDefault="00E25102" w:rsidP="00E25102">
                          <w:pPr>
                            <w:spacing w:after="0"/>
                            <w:jc w:val="center"/>
                            <w:rPr>
                              <w:rFonts w:ascii="Arial Rounded MT Bold" w:hAnsi="Arial Rounded MT Bol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8EE2A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91.5pt;margin-top:-15.6pt;width:292.2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" fillcolor="white [3201]" stroked="f" strokeweight=".5pt">
              <v:textbox>
                <w:txbxContent>
                  <w:p w14:paraId="1C79BD26" w14:textId="77777777" w:rsidR="00314A54" w:rsidRDefault="00314A54" w:rsidP="00E25102">
                    <w:pPr>
                      <w:spacing w:after="0"/>
                      <w:jc w:val="center"/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</w:pPr>
                    <w:r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 xml:space="preserve">User Account Request Form for </w:t>
                    </w:r>
                  </w:p>
                  <w:p w14:paraId="53052087" w14:textId="5596FD21" w:rsidR="00E25102" w:rsidRPr="005C3524" w:rsidRDefault="00314A54" w:rsidP="00E25102">
                    <w:pPr>
                      <w:spacing w:after="0"/>
                      <w:jc w:val="center"/>
                      <w:rPr>
                        <w:rFonts w:ascii="Arial Rounded MT Bold" w:eastAsia="Arial Black" w:hAnsi="Arial Rounded MT Bold"/>
                        <w:b/>
                        <w:color w:val="520103"/>
                        <w:sz w:val="28"/>
                        <w:szCs w:val="28"/>
                      </w:rPr>
                    </w:pPr>
                    <w:r>
                      <w:rPr>
                        <w:rFonts w:ascii="Arial Rounded MT Bold" w:eastAsia="Arial Black" w:hAnsi="Arial Rounded MT Bold"/>
                        <w:b/>
                        <w:color w:val="520103"/>
                        <w:spacing w:val="-1"/>
                        <w:sz w:val="28"/>
                        <w:szCs w:val="28"/>
                      </w:rPr>
                      <w:t>Turnitin Plagiarism Detection System</w:t>
                    </w:r>
                  </w:p>
                  <w:p w14:paraId="06BDC91E" w14:textId="77777777" w:rsidR="00E25102" w:rsidRPr="005C3524" w:rsidRDefault="00E25102" w:rsidP="00E25102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Arial Rounded MT Bold" w:hAnsi="Arial Rounded MT Bold"/>
                        <w:color w:val="520103"/>
                      </w:rPr>
                    </w:pPr>
                    <w:r w:rsidRPr="005C3524">
                      <w:rPr>
                        <w:rFonts w:ascii="Arial Rounded MT Bold" w:hAnsi="Arial Rounded MT Bold"/>
                        <w:color w:val="520103"/>
                      </w:rPr>
                      <w:t>Centre for Computer Studies</w:t>
                    </w:r>
                  </w:p>
                  <w:p w14:paraId="39D930DB" w14:textId="77777777" w:rsidR="00E25102" w:rsidRPr="005C3524" w:rsidRDefault="00E25102" w:rsidP="00E25102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Arial Rounded MT Bold" w:hAnsi="Arial Rounded MT Bold"/>
                      </w:rPr>
                    </w:pPr>
                    <w:r w:rsidRPr="005C3524">
                      <w:rPr>
                        <w:rFonts w:ascii="Arial Rounded MT Bold" w:hAnsi="Arial Rounded MT Bold"/>
                        <w:color w:val="520103"/>
                      </w:rPr>
                      <w:t>Sabaragamuwa University of Sri Lanka - Belihuloya</w:t>
                    </w:r>
                  </w:p>
                  <w:p w14:paraId="5C341ACC" w14:textId="77777777" w:rsidR="00E25102" w:rsidRPr="005C3524" w:rsidRDefault="00E25102" w:rsidP="00E25102">
                    <w:pPr>
                      <w:spacing w:after="0"/>
                      <w:jc w:val="center"/>
                      <w:rPr>
                        <w:rFonts w:ascii="Arial Rounded MT Bold" w:hAnsi="Arial Rounded MT Bold"/>
                      </w:rPr>
                    </w:pPr>
                  </w:p>
                </w:txbxContent>
              </v:textbox>
            </v:shape>
          </w:pict>
        </mc:Fallback>
      </mc:AlternateContent>
    </w:r>
    <w:r w:rsidR="005360CD">
      <w:rPr>
        <w:rFonts w:eastAsia="Arial Black"/>
        <w:b/>
        <w:noProof/>
        <w:spacing w:val="-1"/>
        <w:sz w:val="28"/>
        <w:szCs w:val="28"/>
        <w:lang w:val="en-GB" w:eastAsia="en-GB" w:bidi="si-LK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1DBEB2" wp14:editId="718B8506">
              <wp:simplePos x="0" y="0"/>
              <wp:positionH relativeFrom="column">
                <wp:posOffset>5082540</wp:posOffset>
              </wp:positionH>
              <wp:positionV relativeFrom="paragraph">
                <wp:posOffset>487680</wp:posOffset>
              </wp:positionV>
              <wp:extent cx="1363980" cy="2286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6398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ECF270" w14:textId="77777777" w:rsidR="005C3524" w:rsidRPr="005C3524" w:rsidRDefault="005C3524" w:rsidP="005C3524">
                          <w:pPr>
                            <w:spacing w:after="0"/>
                            <w:jc w:val="center"/>
                            <w:rPr>
                              <w:color w:val="520103"/>
                              <w:sz w:val="18"/>
                            </w:rPr>
                          </w:pPr>
                          <w:r w:rsidRPr="005C3524">
                            <w:rPr>
                              <w:color w:val="520103"/>
                              <w:sz w:val="18"/>
                            </w:rPr>
                            <w:t>Office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1DBEB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style="position:absolute;margin-left:400.2pt;margin-top:38.4pt;width:107.4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" filled="f" stroked="f" strokeweight=".5pt">
              <v:textbox>
                <w:txbxContent>
                  <w:p w14:paraId="01ECF270" w14:textId="77777777" w:rsidR="005C3524" w:rsidRPr="005C3524" w:rsidRDefault="005C3524" w:rsidP="005C3524">
                    <w:pPr>
                      <w:spacing w:after="0"/>
                      <w:jc w:val="center"/>
                      <w:rPr>
                        <w:color w:val="520103"/>
                        <w:sz w:val="18"/>
                      </w:rPr>
                    </w:pPr>
                    <w:r w:rsidRPr="005C3524">
                      <w:rPr>
                        <w:color w:val="520103"/>
                        <w:sz w:val="18"/>
                      </w:rPr>
                      <w:t>Office Use Only</w:t>
                    </w:r>
                  </w:p>
                </w:txbxContent>
              </v:textbox>
            </v:shape>
          </w:pict>
        </mc:Fallback>
      </mc:AlternateContent>
    </w:r>
    <w:r w:rsidR="005360CD">
      <w:rPr>
        <w:rFonts w:eastAsia="Arial Black"/>
        <w:b/>
        <w:noProof/>
        <w:spacing w:val="-1"/>
        <w:sz w:val="28"/>
        <w:szCs w:val="28"/>
        <w:lang w:val="en-GB" w:eastAsia="en-GB" w:bidi="si-LK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29B198" wp14:editId="68B47E5B">
              <wp:simplePos x="0" y="0"/>
              <wp:positionH relativeFrom="column">
                <wp:posOffset>5303520</wp:posOffset>
              </wp:positionH>
              <wp:positionV relativeFrom="paragraph">
                <wp:posOffset>7620</wp:posOffset>
              </wp:positionV>
              <wp:extent cx="982980" cy="487680"/>
              <wp:effectExtent l="0" t="0" r="7620" b="7620"/>
              <wp:wrapNone/>
              <wp:docPr id="5" name="Rounded 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82980" cy="487680"/>
                      </a:xfrm>
                      <a:prstGeom prst="roundRect">
                        <a:avLst/>
                      </a:prstGeom>
                      <a:noFill/>
                      <a:ln>
                        <a:solidFill>
                          <a:srgbClr val="520103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0621EB2C" id="Rounded Rectangle 5" o:spid="_x0000_s1026" style="position:absolute;margin-left:417.6pt;margin-top:.6pt;width:77.4pt;height:38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" filled="f" strokecolor="#520103" strokeweight="1pt">
              <v:stroke joinstyle="miter"/>
              <v:path arrowok="t"/>
            </v:roundrect>
          </w:pict>
        </mc:Fallback>
      </mc:AlternateContent>
    </w:r>
    <w:r w:rsidR="00E25102">
      <w:rPr>
        <w:rFonts w:eastAsia="Arial Black"/>
        <w:b/>
        <w:noProof/>
        <w:spacing w:val="-1"/>
        <w:sz w:val="28"/>
        <w:szCs w:val="28"/>
      </w:rPr>
      <w:drawing>
        <wp:anchor distT="0" distB="0" distL="114300" distR="114300" simplePos="0" relativeHeight="251661312" behindDoc="1" locked="0" layoutInCell="1" allowOverlap="1" wp14:anchorId="629A9AC7" wp14:editId="6030AA6B">
          <wp:simplePos x="0" y="0"/>
          <wp:positionH relativeFrom="column">
            <wp:posOffset>396240</wp:posOffset>
          </wp:positionH>
          <wp:positionV relativeFrom="paragraph">
            <wp:posOffset>-114300</wp:posOffset>
          </wp:positionV>
          <wp:extent cx="742315" cy="731520"/>
          <wp:effectExtent l="0" t="0" r="635" b="0"/>
          <wp:wrapTight wrapText="bothSides">
            <wp:wrapPolygon edited="0">
              <wp:start x="7206" y="0"/>
              <wp:lineTo x="0" y="3375"/>
              <wp:lineTo x="0" y="13500"/>
              <wp:lineTo x="2217" y="18000"/>
              <wp:lineTo x="2217" y="18563"/>
              <wp:lineTo x="6652" y="20813"/>
              <wp:lineTo x="7206" y="20813"/>
              <wp:lineTo x="13858" y="20813"/>
              <wp:lineTo x="14967" y="20813"/>
              <wp:lineTo x="18847" y="18000"/>
              <wp:lineTo x="21064" y="13500"/>
              <wp:lineTo x="21064" y="3375"/>
              <wp:lineTo x="13858" y="0"/>
              <wp:lineTo x="7206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c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315" cy="731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5727D6"/>
    <w:multiLevelType w:val="hybridMultilevel"/>
    <w:tmpl w:val="A7FA9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7940A1"/>
    <w:multiLevelType w:val="hybridMultilevel"/>
    <w:tmpl w:val="7B0AD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C0MDE1NjMzMbJU0lEKTi0uzszPAykwrAUAUgiNtCwAAAA="/>
  </w:docVars>
  <w:rsids>
    <w:rsidRoot w:val="00714EFB"/>
    <w:rsid w:val="00012EDC"/>
    <w:rsid w:val="00021C12"/>
    <w:rsid w:val="002646FA"/>
    <w:rsid w:val="002C2F4A"/>
    <w:rsid w:val="002E7129"/>
    <w:rsid w:val="00314A54"/>
    <w:rsid w:val="00493CEB"/>
    <w:rsid w:val="005117AF"/>
    <w:rsid w:val="00521B4E"/>
    <w:rsid w:val="00525A68"/>
    <w:rsid w:val="005360CD"/>
    <w:rsid w:val="005B5F81"/>
    <w:rsid w:val="005C3524"/>
    <w:rsid w:val="005D796F"/>
    <w:rsid w:val="006C3761"/>
    <w:rsid w:val="00714EFB"/>
    <w:rsid w:val="00785762"/>
    <w:rsid w:val="009A75BF"/>
    <w:rsid w:val="009C0DD0"/>
    <w:rsid w:val="009E7C45"/>
    <w:rsid w:val="00AA0CDF"/>
    <w:rsid w:val="00AF4274"/>
    <w:rsid w:val="00B45ED1"/>
    <w:rsid w:val="00BB2657"/>
    <w:rsid w:val="00BB6C46"/>
    <w:rsid w:val="00BF1814"/>
    <w:rsid w:val="00C21BA0"/>
    <w:rsid w:val="00D01213"/>
    <w:rsid w:val="00E25102"/>
    <w:rsid w:val="00E3203B"/>
    <w:rsid w:val="00E551BC"/>
    <w:rsid w:val="00E71597"/>
    <w:rsid w:val="00FD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DFC05"/>
  <w15:docId w15:val="{73156AD8-2D7E-4FDC-8F43-E5554FE27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1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EFB"/>
  </w:style>
  <w:style w:type="paragraph" w:styleId="Footer">
    <w:name w:val="footer"/>
    <w:basedOn w:val="Normal"/>
    <w:link w:val="FooterChar"/>
    <w:uiPriority w:val="99"/>
    <w:unhideWhenUsed/>
    <w:rsid w:val="00714E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EFB"/>
  </w:style>
  <w:style w:type="paragraph" w:styleId="ListParagraph">
    <w:name w:val="List Paragraph"/>
    <w:basedOn w:val="Normal"/>
    <w:uiPriority w:val="34"/>
    <w:qFormat/>
    <w:rsid w:val="00C21B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mishan</dc:creator>
  <cp:lastModifiedBy>Admin User</cp:lastModifiedBy>
  <cp:revision>4</cp:revision>
  <cp:lastPrinted>2020-04-22T07:10:00Z</cp:lastPrinted>
  <dcterms:created xsi:type="dcterms:W3CDTF">2020-10-29T05:12:00Z</dcterms:created>
  <dcterms:modified xsi:type="dcterms:W3CDTF">2020-10-29T05:15:00Z</dcterms:modified>
</cp:coreProperties>
</file>